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ud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COVID,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 I’ll also note that because of the larger enrollments and high response rates that all of my course evaluation scores represent good averages and are not artificially high due to only a few students reponding.</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ie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 animated computer visualization 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6">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0" w:name="fig-animate"/>
          <w:p>
            <w:pPr>
              <w:jc w:val="center"/>
            </w:pPr>
            <w:r>
              <w:drawing>
                <wp:inline>
                  <wp:extent cx="5943600" cy="4457700"/>
                  <wp:effectExtent b="0" l="0" r="0" t="0"/>
                  <wp:docPr descr="" title="" id="38" name="Picture"/>
                  <a:graphic>
                    <a:graphicData uri="http://schemas.openxmlformats.org/drawingml/2006/picture">
                      <pic:pic>
                        <pic:nvPicPr>
                          <pic:cNvPr descr="img/newton.gif" id="39"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0"/>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ment with ratings of 3.7, 4.4, and 4.68 in three times I’ve taught the course since. This improvement was in spite of requiring the students to program for every assignment (21 assignments and 3 projects)!</w:t>
      </w:r>
    </w:p>
    <w:p>
      <w:pPr>
        <w:pStyle w:val="TextBody"/>
      </w:pPr>
      <w:r>
        <w:t xml:space="preserve">With regard to assisting (primarily graduate) students in their learning process, I maintain an active blog of helpful tips and answered questions. Generally these are related to</w:t>
      </w:r>
      <w:r>
        <w:t xml:space="preserve"> </w:t>
      </w:r>
      <w:hyperlink r:id="rId41">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41" Target="https://johnfoster.pge.utexas.edu/blog/posts/hackathon/" TargetMode="External" /><Relationship Type="http://schemas.openxmlformats.org/officeDocument/2006/relationships/hyperlink" Id="rId36"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41" Target="https://johnfoster.pge.utexas.edu/blog/posts/hackathon/" TargetMode="External" /><Relationship Type="http://schemas.openxmlformats.org/officeDocument/2006/relationships/hyperlink" Id="rId36"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7-18T13:08:30Z</dcterms:created>
  <dcterms:modified xsi:type="dcterms:W3CDTF">2023-07-18T13: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